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BC71E2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BC71E2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BC71E2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BC71E2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BC71E2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BC71E2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BC71E2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BC71E2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BC71E2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BC71E2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BC71E2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761433">
        <w:trPr>
          <w:trHeight w:val="197"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7C7B6C3" w:rsidR="00531FBF" w:rsidRPr="00B7788F" w:rsidRDefault="0076143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5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D7A8449" w:rsidR="00531FBF" w:rsidRPr="00B7788F" w:rsidRDefault="0076143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Nadia Baamrani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6269B466" w:rsidR="00485402" w:rsidRPr="00B7788F" w:rsidRDefault="00761433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adia Baamrani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140030E" w14:textId="77777777" w:rsidR="00130136" w:rsidRDefault="00761433" w:rsidP="00130136">
      <w:pPr>
        <w:spacing w:line="480" w:lineRule="auto"/>
        <w:rPr>
          <w:rFonts w:ascii="Times New Roman" w:eastAsia="Calibri" w:hAnsi="Times New Roman" w:cs="Times New Roman"/>
        </w:rPr>
      </w:pPr>
      <w:r w:rsidRPr="00761433">
        <w:rPr>
          <w:rFonts w:ascii="Times New Roman" w:eastAsia="Calibri" w:hAnsi="Times New Roman" w:cs="Times New Roman"/>
        </w:rPr>
        <w:t>For securing communications and ensuring data integrity, we can use the SHA-256 hashing algorithm as the encryption algorithm cipher. SHA-256 is widely used for generating checksums and ensuring data integrity. It produces a 256-bit (32-byte) hash value, which is considered secure.SHA-256 is a symmetric cryptographic algorithm, meaning it uses the same key (algorithm) for both hashing and verification. It does not involve random numbers or asymmetric keys.</w:t>
      </w:r>
      <w:bookmarkStart w:id="18" w:name="_Toc272204322"/>
      <w:bookmarkStart w:id="19" w:name="_Toc290624425"/>
      <w:bookmarkStart w:id="20" w:name="_Toc102040759"/>
    </w:p>
    <w:p w14:paraId="2375E08D" w14:textId="5D091A3A" w:rsidR="0058064D" w:rsidRPr="00B7788F" w:rsidRDefault="00130136" w:rsidP="00130136">
      <w:pPr>
        <w:spacing w:line="480" w:lineRule="auto"/>
      </w:pPr>
      <w:r w:rsidRPr="00B7788F">
        <w:t xml:space="preserve"> </w:t>
      </w:r>
      <w:r w:rsidR="00C32F3D"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  <w:bookmarkStart w:id="21" w:name="_GoBack"/>
      <w:bookmarkEnd w:id="21"/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5B8ADFAB" w:rsidR="00DB5652" w:rsidRDefault="00761433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026243A1" wp14:editId="0EC92FB0">
            <wp:extent cx="4526280" cy="2411074"/>
            <wp:effectExtent l="0" t="0" r="0" b="0"/>
            <wp:docPr id="195603488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915" cy="2414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3777D" w14:textId="00CC3AA5" w:rsidR="00761433" w:rsidRDefault="00761433" w:rsidP="00D47759">
      <w:pPr>
        <w:contextualSpacing/>
        <w:rPr>
          <w:rFonts w:cstheme="minorHAnsi"/>
          <w:sz w:val="22"/>
          <w:szCs w:val="22"/>
        </w:rPr>
      </w:pPr>
    </w:p>
    <w:p w14:paraId="35F27FFB" w14:textId="45ECA64C" w:rsidR="00761433" w:rsidRDefault="00761433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CC1A2EB" wp14:editId="2B940FA0">
            <wp:extent cx="4564380" cy="2426312"/>
            <wp:effectExtent l="0" t="0" r="0" b="0"/>
            <wp:docPr id="6648738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6" cy="2435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49EC8" w14:textId="77777777" w:rsidR="00761433" w:rsidRPr="00B7788F" w:rsidRDefault="00761433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2" w:name="_Toc153388823"/>
      <w:bookmarkStart w:id="23" w:name="_Toc469977634"/>
      <w:bookmarkStart w:id="24" w:name="_Toc102040760"/>
      <w:r>
        <w:t>Deploy Cipher</w:t>
      </w:r>
      <w:bookmarkEnd w:id="22"/>
      <w:bookmarkEnd w:id="23"/>
      <w:bookmarkEnd w:id="24"/>
    </w:p>
    <w:p w14:paraId="126E4B35" w14:textId="26879FC0" w:rsidR="00E4044A" w:rsidRDefault="00E4044A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3C083E19" w14:textId="77777777" w:rsidR="00761433" w:rsidRPr="00B7788F" w:rsidRDefault="00761433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0B3A0C3E" w:rsidR="00DB5652" w:rsidRDefault="00761433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229FEE6" wp14:editId="1024863D">
            <wp:extent cx="5731510" cy="601980"/>
            <wp:effectExtent l="0" t="0" r="0" b="0"/>
            <wp:docPr id="198748763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0641"/>
                    <a:stretch/>
                  </pic:blipFill>
                  <pic:spPr bwMode="auto">
                    <a:xfrm>
                      <a:off x="0" y="0"/>
                      <a:ext cx="5731510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459C6" w14:textId="77777777" w:rsidR="00761433" w:rsidRPr="00B7788F" w:rsidRDefault="00761433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5" w:name="_Toc102040761"/>
      <w:bookmarkStart w:id="26" w:name="_Toc985755642"/>
      <w:bookmarkStart w:id="27" w:name="_Toc1980769825"/>
      <w:r w:rsidRPr="00B7788F">
        <w:t>Secure Communications</w:t>
      </w:r>
      <w:bookmarkEnd w:id="25"/>
      <w:r w:rsidRPr="00B7788F">
        <w:t xml:space="preserve"> </w:t>
      </w:r>
      <w:bookmarkEnd w:id="26"/>
      <w:bookmarkEnd w:id="27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6FFB2FBC" w:rsidR="00DB5652" w:rsidRDefault="00761433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D4EA98D" wp14:editId="0DCB5414">
            <wp:extent cx="5731510" cy="601980"/>
            <wp:effectExtent l="0" t="0" r="0" b="0"/>
            <wp:docPr id="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0641"/>
                    <a:stretch/>
                  </pic:blipFill>
                  <pic:spPr bwMode="auto">
                    <a:xfrm>
                      <a:off x="0" y="0"/>
                      <a:ext cx="5731510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6332C4" w14:textId="1A0164F9" w:rsidR="00761433" w:rsidRDefault="00761433" w:rsidP="00D47759">
      <w:pPr>
        <w:contextualSpacing/>
        <w:rPr>
          <w:rFonts w:cstheme="minorHAnsi"/>
          <w:sz w:val="22"/>
          <w:szCs w:val="22"/>
        </w:rPr>
      </w:pPr>
    </w:p>
    <w:p w14:paraId="428B5D41" w14:textId="3AC94C2B" w:rsidR="00761433" w:rsidRDefault="00761433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577BD194" wp14:editId="4424114D">
            <wp:extent cx="4152900" cy="5476721"/>
            <wp:effectExtent l="0" t="0" r="0" b="0"/>
            <wp:docPr id="130012965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60" cy="5483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9944DB" w14:textId="77777777" w:rsidR="00761433" w:rsidRPr="00B7788F" w:rsidRDefault="00761433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8" w:name="_Toc1258769504"/>
      <w:bookmarkStart w:id="29" w:name="_Toc1151872792"/>
      <w:bookmarkStart w:id="30" w:name="_Toc102040762"/>
      <w:r w:rsidRPr="00B7788F">
        <w:t>Secondary Testing</w:t>
      </w:r>
      <w:bookmarkEnd w:id="28"/>
      <w:bookmarkEnd w:id="29"/>
      <w:bookmarkEnd w:id="30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69A2EDFF" w:rsidR="00DB5652" w:rsidRDefault="00761433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1CB341BA" wp14:editId="23ED4B9F">
            <wp:extent cx="4998720" cy="3033204"/>
            <wp:effectExtent l="0" t="0" r="0" b="0"/>
            <wp:docPr id="140892490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92" t="8272" r="19433" b="32637"/>
                    <a:stretch/>
                  </pic:blipFill>
                  <pic:spPr bwMode="auto">
                    <a:xfrm>
                      <a:off x="0" y="0"/>
                      <a:ext cx="5017490" cy="3044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913025" w14:textId="048DC32C" w:rsidR="00761433" w:rsidRDefault="00761433" w:rsidP="00D47759">
      <w:pPr>
        <w:contextualSpacing/>
        <w:rPr>
          <w:rFonts w:cstheme="minorHAnsi"/>
          <w:sz w:val="22"/>
          <w:szCs w:val="22"/>
        </w:rPr>
      </w:pPr>
    </w:p>
    <w:p w14:paraId="4D852B73" w14:textId="5BD0DC96" w:rsidR="00761433" w:rsidRDefault="00761433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11962A52" wp14:editId="48E2525F">
            <wp:extent cx="5429852" cy="2880360"/>
            <wp:effectExtent l="0" t="0" r="0" b="0"/>
            <wp:docPr id="170521119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40" cy="2881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B4041" w14:textId="77E9C02E" w:rsidR="00761433" w:rsidRDefault="00761433" w:rsidP="00D47759">
      <w:pPr>
        <w:contextualSpacing/>
        <w:rPr>
          <w:rFonts w:cstheme="minorHAnsi"/>
          <w:sz w:val="22"/>
          <w:szCs w:val="22"/>
        </w:rPr>
      </w:pPr>
    </w:p>
    <w:p w14:paraId="5D7E922E" w14:textId="0DF6BD53" w:rsidR="00761433" w:rsidRPr="00B7788F" w:rsidRDefault="00761433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4DC9D3F8" wp14:editId="52D5C17C">
            <wp:extent cx="4998720" cy="2639475"/>
            <wp:effectExtent l="0" t="0" r="0" b="0"/>
            <wp:docPr id="120470378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009" cy="2645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1" w:name="_Toc1726280430"/>
      <w:bookmarkStart w:id="32" w:name="_Toc190184513"/>
      <w:bookmarkStart w:id="33" w:name="_Toc102040763"/>
      <w:r w:rsidRPr="00B7788F">
        <w:t>Functional Testing</w:t>
      </w:r>
      <w:bookmarkEnd w:id="31"/>
      <w:bookmarkEnd w:id="32"/>
      <w:bookmarkEnd w:id="33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09F6D8B2" w:rsidR="00E33862" w:rsidRPr="00B7788F" w:rsidRDefault="00761433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5DE3D990" wp14:editId="091E4C4C">
            <wp:extent cx="4998720" cy="3033204"/>
            <wp:effectExtent l="0" t="0" r="0" b="0"/>
            <wp:docPr id="1246359264" name="Picture 1246359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92" t="8272" r="19433" b="32637"/>
                    <a:stretch/>
                  </pic:blipFill>
                  <pic:spPr bwMode="auto">
                    <a:xfrm>
                      <a:off x="0" y="0"/>
                      <a:ext cx="5017490" cy="3044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52C684F" w14:textId="41216717" w:rsidR="00974AE3" w:rsidRPr="001E4E56" w:rsidRDefault="00974AE3" w:rsidP="00283D94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sectPr w:rsidR="00974AE3" w:rsidRPr="001E4E56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C8F9E8" w14:textId="77777777" w:rsidR="00BC71E2" w:rsidRDefault="00BC71E2" w:rsidP="002F3F84">
      <w:r>
        <w:separator/>
      </w:r>
    </w:p>
  </w:endnote>
  <w:endnote w:type="continuationSeparator" w:id="0">
    <w:p w14:paraId="58893163" w14:textId="77777777" w:rsidR="00BC71E2" w:rsidRDefault="00BC71E2" w:rsidP="002F3F84">
      <w:r>
        <w:continuationSeparator/>
      </w:r>
    </w:p>
  </w:endnote>
  <w:endnote w:type="continuationNotice" w:id="1">
    <w:p w14:paraId="6F6016BE" w14:textId="77777777" w:rsidR="00BC71E2" w:rsidRDefault="00BC71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1B9F84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24034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EEFD2C" w14:textId="77777777" w:rsidR="00BC71E2" w:rsidRDefault="00BC71E2" w:rsidP="002F3F84">
      <w:r>
        <w:separator/>
      </w:r>
    </w:p>
  </w:footnote>
  <w:footnote w:type="continuationSeparator" w:id="0">
    <w:p w14:paraId="6F846CED" w14:textId="77777777" w:rsidR="00BC71E2" w:rsidRDefault="00BC71E2" w:rsidP="002F3F84">
      <w:r>
        <w:continuationSeparator/>
      </w:r>
    </w:p>
  </w:footnote>
  <w:footnote w:type="continuationNotice" w:id="1">
    <w:p w14:paraId="14DA292C" w14:textId="77777777" w:rsidR="00BC71E2" w:rsidRDefault="00BC71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30136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E4E56"/>
    <w:rsid w:val="001F44F5"/>
    <w:rsid w:val="001F5F49"/>
    <w:rsid w:val="002001E0"/>
    <w:rsid w:val="00234FC3"/>
    <w:rsid w:val="00246C90"/>
    <w:rsid w:val="00271E26"/>
    <w:rsid w:val="002778D5"/>
    <w:rsid w:val="00277B38"/>
    <w:rsid w:val="00281DF1"/>
    <w:rsid w:val="00283D94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1433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24034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02A4E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C71E2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6C1E8A-F051-46C3-ACC0-8DFAFAC72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00</Words>
  <Characters>1713</Characters>
  <Application>Microsoft Office Word</Application>
  <DocSecurity>0</DocSecurity>
  <Lines>10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1977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nadia baamrani</cp:lastModifiedBy>
  <cp:revision>2</cp:revision>
  <dcterms:created xsi:type="dcterms:W3CDTF">2023-10-16T02:11:00Z</dcterms:created>
  <dcterms:modified xsi:type="dcterms:W3CDTF">2023-10-16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f724ec54f5a453bf67773129e3978e3af779db330d1274fe0f36e7c35334f901</vt:lpwstr>
  </property>
</Properties>
</file>